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B4AD1E" w14:textId="3711A125" w:rsidR="00F00AC5" w:rsidRPr="007A6279" w:rsidRDefault="00F00AC5" w:rsidP="00F00AC5">
      <w:pPr>
        <w:pStyle w:val="Title"/>
        <w:jc w:val="center"/>
      </w:pPr>
      <w:r w:rsidRPr="007A6279">
        <w:t>Lab</w:t>
      </w:r>
      <w:r w:rsidR="00B7650F">
        <w:t xml:space="preserve"> 1</w:t>
      </w:r>
      <w:r w:rsidRPr="007A6279">
        <w:t xml:space="preserve">: </w:t>
      </w:r>
      <w:r w:rsidR="00E51F9F">
        <w:t>NodeJS mini CMS development</w:t>
      </w:r>
    </w:p>
    <w:p w14:paraId="49840B74" w14:textId="77777777" w:rsidR="00F00AC5" w:rsidRPr="007A6279" w:rsidRDefault="00F00AC5" w:rsidP="00F00AC5">
      <w:pPr>
        <w:rPr>
          <w:lang w:val="en-US"/>
        </w:rPr>
      </w:pPr>
    </w:p>
    <w:p w14:paraId="69B83702" w14:textId="77777777" w:rsidR="00F00AC5" w:rsidRPr="007A6279" w:rsidRDefault="00F00AC5" w:rsidP="00F00AC5">
      <w:pPr>
        <w:rPr>
          <w:lang w:val="en-US"/>
        </w:rPr>
      </w:pPr>
      <w:r w:rsidRPr="007A6279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  <w:t>Abstract</w:t>
      </w:r>
    </w:p>
    <w:p w14:paraId="5B2327B5" w14:textId="56BF358F" w:rsidR="00F00AC5" w:rsidRDefault="00F00AC5" w:rsidP="00F00AC5">
      <w:pPr>
        <w:rPr>
          <w:lang w:val="en-US"/>
        </w:rPr>
      </w:pPr>
      <w:r w:rsidRPr="007A6279">
        <w:rPr>
          <w:lang w:val="en-US"/>
        </w:rPr>
        <w:t xml:space="preserve">In this lab, you </w:t>
      </w:r>
      <w:r w:rsidR="00E51F9F">
        <w:rPr>
          <w:lang w:val="en-US"/>
        </w:rPr>
        <w:t>need to develop a small CMS based on knowledge you have learned from “</w:t>
      </w:r>
      <w:r w:rsidR="00E51F9F" w:rsidRPr="00E51F9F">
        <w:rPr>
          <w:b/>
          <w:lang w:val="en-US"/>
        </w:rPr>
        <w:t>Learn and Understand NodeJS</w:t>
      </w:r>
      <w:r w:rsidR="00E51F9F">
        <w:rPr>
          <w:lang w:val="en-US"/>
        </w:rPr>
        <w:t>” course</w:t>
      </w:r>
      <w:r w:rsidR="0028311A" w:rsidRPr="007A6279">
        <w:rPr>
          <w:lang w:val="en-US"/>
        </w:rPr>
        <w:t>.</w:t>
      </w:r>
    </w:p>
    <w:p w14:paraId="007697A1" w14:textId="645ABEDA" w:rsidR="00E51F9F" w:rsidRPr="007A6279" w:rsidRDefault="00E51F9F" w:rsidP="00F00AC5">
      <w:pPr>
        <w:rPr>
          <w:lang w:val="en-US"/>
        </w:rPr>
      </w:pPr>
      <w:r>
        <w:rPr>
          <w:lang w:val="en-US"/>
        </w:rPr>
        <w:t xml:space="preserve">You need to use all skills you gained from the course, implement it to present your abilities and help the trainer </w:t>
      </w:r>
      <w:r w:rsidR="000840F0">
        <w:rPr>
          <w:lang w:val="en-US"/>
        </w:rPr>
        <w:t xml:space="preserve">to </w:t>
      </w:r>
      <w:r>
        <w:rPr>
          <w:lang w:val="en-US"/>
        </w:rPr>
        <w:t>understand your experiences.</w:t>
      </w:r>
    </w:p>
    <w:p w14:paraId="6EB73EBE" w14:textId="30E9CFFC" w:rsidR="00F00AC5" w:rsidRPr="007A6279" w:rsidRDefault="00E51F9F">
      <w:pPr>
        <w:rPr>
          <w:lang w:val="en-US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  <w:t>Required Tech</w:t>
      </w:r>
    </w:p>
    <w:p w14:paraId="06EEDFC2" w14:textId="4D1ADA1E" w:rsidR="002B02B5" w:rsidRDefault="00E51F9F" w:rsidP="00E51F9F">
      <w:pPr>
        <w:pStyle w:val="ListParagraph"/>
        <w:numPr>
          <w:ilvl w:val="0"/>
          <w:numId w:val="25"/>
        </w:numPr>
        <w:rPr>
          <w:lang w:val="en-US"/>
        </w:rPr>
      </w:pPr>
      <w:r>
        <w:rPr>
          <w:lang w:val="en-US"/>
        </w:rPr>
        <w:t>UI: Apply bootstrap to support responsive</w:t>
      </w:r>
    </w:p>
    <w:p w14:paraId="1A2E8160" w14:textId="58958D6C" w:rsidR="00E51F9F" w:rsidRDefault="00E51F9F" w:rsidP="00E51F9F">
      <w:pPr>
        <w:pStyle w:val="ListParagraph"/>
        <w:numPr>
          <w:ilvl w:val="0"/>
          <w:numId w:val="25"/>
        </w:numPr>
        <w:rPr>
          <w:lang w:val="en-US"/>
        </w:rPr>
      </w:pPr>
      <w:r>
        <w:rPr>
          <w:lang w:val="en-US"/>
        </w:rPr>
        <w:t>Database: MongoDB or SQL Server</w:t>
      </w:r>
    </w:p>
    <w:p w14:paraId="39121C28" w14:textId="10263A03" w:rsidR="00E51F9F" w:rsidRDefault="00E51F9F" w:rsidP="00E51F9F">
      <w:pPr>
        <w:pStyle w:val="ListParagraph"/>
        <w:numPr>
          <w:ilvl w:val="0"/>
          <w:numId w:val="25"/>
        </w:numPr>
        <w:rPr>
          <w:lang w:val="en-US"/>
        </w:rPr>
      </w:pPr>
      <w:r>
        <w:rPr>
          <w:lang w:val="en-US"/>
        </w:rPr>
        <w:t>FW: Express JS or Sails JS</w:t>
      </w:r>
    </w:p>
    <w:p w14:paraId="258C31AD" w14:textId="1D45380C" w:rsidR="00E51F9F" w:rsidRDefault="00E51F9F" w:rsidP="00E51F9F">
      <w:pPr>
        <w:pStyle w:val="ListParagraph"/>
        <w:numPr>
          <w:ilvl w:val="0"/>
          <w:numId w:val="25"/>
        </w:numPr>
        <w:rPr>
          <w:lang w:val="en-US"/>
        </w:rPr>
      </w:pPr>
      <w:r>
        <w:rPr>
          <w:lang w:val="en-US"/>
        </w:rPr>
        <w:t>Can use: Jade, ReactJS, VueS for binding/rendering</w:t>
      </w:r>
    </w:p>
    <w:p w14:paraId="0383D717" w14:textId="78BC8D92" w:rsidR="00E51F9F" w:rsidRDefault="00C63E48" w:rsidP="00E51F9F">
      <w:pPr>
        <w:pStyle w:val="ListParagraph"/>
        <w:numPr>
          <w:ilvl w:val="0"/>
          <w:numId w:val="25"/>
        </w:numPr>
        <w:rPr>
          <w:lang w:val="en-US"/>
        </w:rPr>
      </w:pPr>
      <w:r>
        <w:rPr>
          <w:lang w:val="en-US"/>
        </w:rPr>
        <w:t>Host on NodeJS</w:t>
      </w:r>
    </w:p>
    <w:p w14:paraId="74901571" w14:textId="529E1BAC" w:rsidR="00DE71EA" w:rsidRPr="00DE71EA" w:rsidRDefault="00DE71EA" w:rsidP="00DE71EA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</w:pPr>
      <w:r w:rsidRPr="00DE71EA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  <w:t>Required architecture</w:t>
      </w:r>
    </w:p>
    <w:p w14:paraId="1ABA77DC" w14:textId="23A58390" w:rsidR="00B5762C" w:rsidRDefault="00B5762C" w:rsidP="00E51F9F">
      <w:pPr>
        <w:pStyle w:val="ListParagraph"/>
        <w:numPr>
          <w:ilvl w:val="0"/>
          <w:numId w:val="25"/>
        </w:numPr>
        <w:rPr>
          <w:b/>
          <w:lang w:val="en-US"/>
        </w:rPr>
      </w:pPr>
      <w:r w:rsidRPr="00B5762C">
        <w:rPr>
          <w:b/>
          <w:lang w:val="en-US"/>
        </w:rPr>
        <w:t>SOLID principal is applied every where</w:t>
      </w:r>
    </w:p>
    <w:p w14:paraId="1FB4F7D1" w14:textId="1148D9E6" w:rsidR="001C30E9" w:rsidRPr="00B5762C" w:rsidRDefault="001C30E9" w:rsidP="00E51F9F">
      <w:pPr>
        <w:pStyle w:val="ListParagraph"/>
        <w:numPr>
          <w:ilvl w:val="0"/>
          <w:numId w:val="25"/>
        </w:numPr>
        <w:rPr>
          <w:b/>
          <w:lang w:val="en-US"/>
        </w:rPr>
      </w:pPr>
      <w:r>
        <w:rPr>
          <w:b/>
          <w:lang w:val="en-US"/>
        </w:rPr>
        <w:t>Decoupling/Separat</w:t>
      </w:r>
      <w:r w:rsidR="007D0B7B">
        <w:rPr>
          <w:b/>
          <w:lang w:val="en-US"/>
        </w:rPr>
        <w:t>ion</w:t>
      </w:r>
      <w:r>
        <w:rPr>
          <w:b/>
          <w:lang w:val="en-US"/>
        </w:rPr>
        <w:t xml:space="preserve"> of con</w:t>
      </w:r>
      <w:r w:rsidR="002E5CF5">
        <w:rPr>
          <w:b/>
          <w:lang w:val="en-US"/>
        </w:rPr>
        <w:t>c</w:t>
      </w:r>
      <w:r>
        <w:rPr>
          <w:b/>
          <w:lang w:val="en-US"/>
        </w:rPr>
        <w:t>ern</w:t>
      </w:r>
      <w:r w:rsidR="007D0B7B">
        <w:rPr>
          <w:b/>
          <w:lang w:val="en-US"/>
        </w:rPr>
        <w:t>s</w:t>
      </w:r>
      <w:bookmarkStart w:id="0" w:name="_GoBack"/>
      <w:bookmarkEnd w:id="0"/>
      <w:r>
        <w:rPr>
          <w:b/>
          <w:lang w:val="en-US"/>
        </w:rPr>
        <w:t xml:space="preserve"> is mandatory</w:t>
      </w:r>
    </w:p>
    <w:p w14:paraId="4A1E5C76" w14:textId="7CDE5A0D" w:rsidR="00F00AC5" w:rsidRPr="007A6279" w:rsidRDefault="00C63E48" w:rsidP="00F00AC5">
      <w:pPr>
        <w:rPr>
          <w:lang w:val="en-US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  <w:t>Requirement</w:t>
      </w:r>
    </w:p>
    <w:p w14:paraId="340616F2" w14:textId="577E313A" w:rsidR="00F00AC5" w:rsidRPr="007A6279" w:rsidRDefault="00705895">
      <w:pPr>
        <w:rPr>
          <w:lang w:val="en-US"/>
        </w:rPr>
      </w:pPr>
      <w:r w:rsidRPr="007A6279">
        <w:rPr>
          <w:lang w:val="en-US"/>
        </w:rPr>
        <w:t>T</w:t>
      </w:r>
      <w:r w:rsidR="00F00AC5" w:rsidRPr="007A6279">
        <w:rPr>
          <w:lang w:val="en-US"/>
        </w:rPr>
        <w:t xml:space="preserve">o complete the </w:t>
      </w:r>
      <w:r w:rsidR="00C63E48">
        <w:rPr>
          <w:lang w:val="en-US"/>
        </w:rPr>
        <w:t>CMS</w:t>
      </w:r>
      <w:r w:rsidR="00F00AC5" w:rsidRPr="007A6279">
        <w:rPr>
          <w:lang w:val="en-US"/>
        </w:rPr>
        <w:t xml:space="preserve">, you need </w:t>
      </w:r>
      <w:r w:rsidRPr="007A6279">
        <w:rPr>
          <w:lang w:val="en-US"/>
        </w:rPr>
        <w:t xml:space="preserve">the </w:t>
      </w:r>
      <w:r w:rsidR="00F00AC5" w:rsidRPr="007A6279">
        <w:rPr>
          <w:lang w:val="en-US"/>
        </w:rPr>
        <w:t>following requirements:</w:t>
      </w:r>
    </w:p>
    <w:p w14:paraId="68AB0F9D" w14:textId="0A06D2BE" w:rsidR="00985AC3" w:rsidRPr="007C5A4B" w:rsidRDefault="00C63E48" w:rsidP="007C5A4B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CRUD Article</w:t>
      </w:r>
      <w:r w:rsidR="00E1348C">
        <w:rPr>
          <w:lang w:val="en-US"/>
        </w:rPr>
        <w:t>s</w:t>
      </w:r>
      <w:r>
        <w:rPr>
          <w:lang w:val="en-US"/>
        </w:rPr>
        <w:t>, Categor</w:t>
      </w:r>
      <w:r w:rsidR="00E1348C">
        <w:rPr>
          <w:lang w:val="en-US"/>
        </w:rPr>
        <w:t>ies</w:t>
      </w:r>
      <w:r w:rsidR="00985AC3" w:rsidRPr="007C5A4B">
        <w:rPr>
          <w:lang w:val="en-US"/>
        </w:rPr>
        <w:t>.</w:t>
      </w:r>
    </w:p>
    <w:p w14:paraId="0582E1BD" w14:textId="404F0A8F" w:rsidR="00F00AC5" w:rsidRPr="007C5A4B" w:rsidRDefault="00C63E48" w:rsidP="007C5A4B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Category can be a tree</w:t>
      </w:r>
    </w:p>
    <w:p w14:paraId="091AD220" w14:textId="72FABE13" w:rsidR="00F00AC5" w:rsidRPr="007C5A4B" w:rsidRDefault="00C63E48" w:rsidP="007C5A4B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Each article has a sample image for thumb, title, short content, detail content, tags, author/source, publish status, </w:t>
      </w:r>
      <w:r w:rsidR="002F596F">
        <w:rPr>
          <w:lang w:val="en-US"/>
        </w:rPr>
        <w:t>visible status</w:t>
      </w:r>
      <w:r w:rsidR="00E1348C">
        <w:rPr>
          <w:lang w:val="en-US"/>
        </w:rPr>
        <w:t>, view count</w:t>
      </w:r>
      <w:r w:rsidR="00FB4619" w:rsidRPr="007C5A4B">
        <w:rPr>
          <w:lang w:val="en-US"/>
        </w:rPr>
        <w:t>.</w:t>
      </w:r>
    </w:p>
    <w:p w14:paraId="64FBCD85" w14:textId="5A059719" w:rsidR="00EB5A85" w:rsidRDefault="00E1348C" w:rsidP="007C5A4B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Home page displays: Docked articles, New articles, Hot articles, Most viewed Articles, Category as menu OR tree</w:t>
      </w:r>
      <w:r w:rsidR="00FB4619" w:rsidRPr="007C5A4B">
        <w:rPr>
          <w:lang w:val="en-US"/>
        </w:rPr>
        <w:t>.</w:t>
      </w:r>
    </w:p>
    <w:p w14:paraId="2382757F" w14:textId="2BBA0473" w:rsidR="00E1348C" w:rsidRDefault="00E1348C" w:rsidP="007C5A4B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Click on a category</w:t>
      </w:r>
      <w:r w:rsidR="00126519">
        <w:rPr>
          <w:lang w:val="en-US"/>
        </w:rPr>
        <w:t>:</w:t>
      </w:r>
      <w:r>
        <w:rPr>
          <w:lang w:val="en-US"/>
        </w:rPr>
        <w:t xml:space="preserve"> show its Articles by grid or list</w:t>
      </w:r>
      <w:r w:rsidR="00126519">
        <w:rPr>
          <w:lang w:val="en-US"/>
        </w:rPr>
        <w:t xml:space="preserve"> </w:t>
      </w:r>
      <w:r w:rsidR="00126519">
        <w:rPr>
          <w:lang w:val="en-US"/>
        </w:rPr>
        <w:t>and pagging</w:t>
      </w:r>
      <w:r>
        <w:rPr>
          <w:lang w:val="en-US"/>
        </w:rPr>
        <w:t>, order by latest first</w:t>
      </w:r>
      <w:r w:rsidR="00D6391F">
        <w:rPr>
          <w:lang w:val="en-US"/>
        </w:rPr>
        <w:t>.</w:t>
      </w:r>
    </w:p>
    <w:p w14:paraId="4BACB9B6" w14:textId="724DBF8A" w:rsidR="00E1348C" w:rsidRDefault="00E1348C" w:rsidP="007C5A4B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Details page</w:t>
      </w:r>
      <w:r w:rsidR="00126519">
        <w:rPr>
          <w:lang w:val="en-US"/>
        </w:rPr>
        <w:t xml:space="preserve"> shows: content of the article, its tags, related articles, creation time</w:t>
      </w:r>
      <w:r w:rsidR="00D6391F">
        <w:rPr>
          <w:lang w:val="en-US"/>
        </w:rPr>
        <w:t>.</w:t>
      </w:r>
    </w:p>
    <w:p w14:paraId="4826322E" w14:textId="1A49783C" w:rsidR="00126519" w:rsidRDefault="00126519" w:rsidP="007C5A4B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Click on a tag: show list of articles related to the tag and pagging, </w:t>
      </w:r>
      <w:r>
        <w:rPr>
          <w:lang w:val="en-US"/>
        </w:rPr>
        <w:t>order by latest first</w:t>
      </w:r>
      <w:r w:rsidR="00D6391F">
        <w:rPr>
          <w:lang w:val="en-US"/>
        </w:rPr>
        <w:t>.</w:t>
      </w:r>
    </w:p>
    <w:p w14:paraId="6CDE1590" w14:textId="0B5CA483" w:rsidR="00A805F0" w:rsidRDefault="00A805F0" w:rsidP="00B776CD">
      <w:pPr>
        <w:pStyle w:val="ListParagraph"/>
        <w:numPr>
          <w:ilvl w:val="0"/>
          <w:numId w:val="11"/>
        </w:numPr>
        <w:rPr>
          <w:lang w:val="en-US"/>
        </w:rPr>
      </w:pPr>
      <w:r w:rsidRPr="00A805F0">
        <w:rPr>
          <w:lang w:val="en-US"/>
        </w:rPr>
        <w:t xml:space="preserve">Backend: Need to </w:t>
      </w:r>
      <w:r w:rsidR="00C70B47">
        <w:rPr>
          <w:lang w:val="en-US"/>
        </w:rPr>
        <w:t xml:space="preserve">be </w:t>
      </w:r>
      <w:r w:rsidRPr="00A805F0">
        <w:rPr>
          <w:lang w:val="en-US"/>
        </w:rPr>
        <w:t>authenticate</w:t>
      </w:r>
      <w:r w:rsidR="00C70B47">
        <w:rPr>
          <w:lang w:val="en-US"/>
        </w:rPr>
        <w:t>d</w:t>
      </w:r>
      <w:r w:rsidRPr="00A805F0">
        <w:rPr>
          <w:lang w:val="en-US"/>
        </w:rPr>
        <w:t xml:space="preserve"> before able to CRUD</w:t>
      </w:r>
      <w:r w:rsidR="00C70B47">
        <w:rPr>
          <w:lang w:val="en-US"/>
        </w:rPr>
        <w:t xml:space="preserve">, </w:t>
      </w:r>
      <w:r w:rsidR="00D6391F">
        <w:rPr>
          <w:lang w:val="en-US"/>
        </w:rPr>
        <w:t>Only create article on leaf category, Able to create Article when standing on every leaf.</w:t>
      </w:r>
    </w:p>
    <w:p w14:paraId="00BEF1E0" w14:textId="7C1FFD85" w:rsidR="00C70B47" w:rsidRDefault="00C70B47" w:rsidP="00B776CD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Editor: TinyMCE, WYSWYG or similar</w:t>
      </w:r>
      <w:r w:rsidR="00D6391F">
        <w:rPr>
          <w:lang w:val="en-US"/>
        </w:rPr>
        <w:t>.</w:t>
      </w:r>
    </w:p>
    <w:p w14:paraId="5E9056F0" w14:textId="77777777" w:rsidR="008C546F" w:rsidRDefault="008C546F" w:rsidP="00B776CD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Expose API for other systems: </w:t>
      </w:r>
    </w:p>
    <w:p w14:paraId="33D8A957" w14:textId="0F966214" w:rsidR="008C546F" w:rsidRDefault="008C546F" w:rsidP="008C546F">
      <w:pPr>
        <w:pStyle w:val="ListParagraph"/>
        <w:numPr>
          <w:ilvl w:val="1"/>
          <w:numId w:val="11"/>
        </w:numPr>
        <w:rPr>
          <w:lang w:val="en-US"/>
        </w:rPr>
      </w:pPr>
      <w:r>
        <w:rPr>
          <w:lang w:val="en-US"/>
        </w:rPr>
        <w:t>Category API with: ID, Parent Id, Title</w:t>
      </w:r>
      <w:r w:rsidR="00D6391F">
        <w:rPr>
          <w:lang w:val="en-US"/>
        </w:rPr>
        <w:t>.</w:t>
      </w:r>
    </w:p>
    <w:p w14:paraId="01FB5589" w14:textId="173D494C" w:rsidR="008C546F" w:rsidRDefault="008C546F" w:rsidP="008C546F">
      <w:pPr>
        <w:pStyle w:val="ListParagraph"/>
        <w:numPr>
          <w:ilvl w:val="1"/>
          <w:numId w:val="11"/>
        </w:numPr>
        <w:rPr>
          <w:lang w:val="en-US"/>
        </w:rPr>
      </w:pPr>
      <w:r>
        <w:rPr>
          <w:lang w:val="en-US"/>
        </w:rPr>
        <w:t>Article API with: ID, Category Id, Title, Short Content</w:t>
      </w:r>
      <w:r w:rsidR="00D6391F">
        <w:rPr>
          <w:lang w:val="en-US"/>
        </w:rPr>
        <w:t>.</w:t>
      </w:r>
    </w:p>
    <w:p w14:paraId="7A2FF3E8" w14:textId="3A7CD50C" w:rsidR="008C546F" w:rsidRDefault="008C546F" w:rsidP="008C546F">
      <w:pPr>
        <w:pStyle w:val="ListParagraph"/>
        <w:numPr>
          <w:ilvl w:val="1"/>
          <w:numId w:val="11"/>
        </w:numPr>
        <w:rPr>
          <w:lang w:val="en-US"/>
        </w:rPr>
      </w:pPr>
      <w:r>
        <w:rPr>
          <w:lang w:val="en-US"/>
        </w:rPr>
        <w:t>Detail Article API: Detail content, tags</w:t>
      </w:r>
      <w:r w:rsidR="00CB0025">
        <w:rPr>
          <w:lang w:val="en-US"/>
        </w:rPr>
        <w:t>, author, view count</w:t>
      </w:r>
      <w:r w:rsidR="00D6391F">
        <w:rPr>
          <w:lang w:val="en-US"/>
        </w:rPr>
        <w:t>.</w:t>
      </w:r>
    </w:p>
    <w:p w14:paraId="6205F9B6" w14:textId="03A57C15" w:rsidR="00D179FA" w:rsidRDefault="00D179FA" w:rsidP="008C546F">
      <w:pPr>
        <w:pStyle w:val="ListParagraph"/>
        <w:numPr>
          <w:ilvl w:val="1"/>
          <w:numId w:val="11"/>
        </w:numPr>
        <w:rPr>
          <w:lang w:val="en-US"/>
        </w:rPr>
      </w:pPr>
      <w:r>
        <w:rPr>
          <w:lang w:val="en-US"/>
        </w:rPr>
        <w:t>API need to be secured by secret key, allow multiple secret keys to provide content for different partners</w:t>
      </w:r>
    </w:p>
    <w:p w14:paraId="083D66B3" w14:textId="4291CCC5" w:rsidR="00CB0025" w:rsidRPr="002313CB" w:rsidRDefault="00CB0025" w:rsidP="002313CB">
      <w:pPr>
        <w:pStyle w:val="ListParagraph"/>
        <w:numPr>
          <w:ilvl w:val="1"/>
          <w:numId w:val="11"/>
        </w:numPr>
        <w:rPr>
          <w:lang w:val="en-US"/>
        </w:rPr>
      </w:pPr>
      <w:r w:rsidRPr="002313CB">
        <w:rPr>
          <w:lang w:val="en-US"/>
        </w:rPr>
        <w:t>Use swagger to see and test API</w:t>
      </w:r>
      <w:r w:rsidR="00D6391F" w:rsidRPr="002313CB">
        <w:rPr>
          <w:lang w:val="en-US"/>
        </w:rPr>
        <w:t>.</w:t>
      </w:r>
    </w:p>
    <w:p w14:paraId="2B08547D" w14:textId="61516AD2" w:rsidR="00EB5A85" w:rsidRPr="007A6279" w:rsidRDefault="003637D8" w:rsidP="00EB5A85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  <w:t>Enum Statuses</w:t>
      </w:r>
    </w:p>
    <w:p w14:paraId="799E0BD5" w14:textId="3BC6F8C6" w:rsidR="00EB5A85" w:rsidRDefault="000840F0" w:rsidP="00EB5A85">
      <w:pPr>
        <w:rPr>
          <w:lang w:val="en-US"/>
        </w:rPr>
      </w:pPr>
      <w:r w:rsidRPr="000840F0">
        <w:rPr>
          <w:b/>
          <w:lang w:val="en-US"/>
        </w:rPr>
        <w:t>Publish statuses</w:t>
      </w:r>
      <w:r>
        <w:rPr>
          <w:lang w:val="en-US"/>
        </w:rPr>
        <w:t>: Draft, Published, Deleted</w:t>
      </w:r>
      <w:r w:rsidR="001309F4" w:rsidRPr="007A6279">
        <w:rPr>
          <w:lang w:val="en-US"/>
        </w:rPr>
        <w:t>.</w:t>
      </w:r>
      <w:r w:rsidR="00EB5A85" w:rsidRPr="007A6279">
        <w:rPr>
          <w:lang w:val="en-US"/>
        </w:rPr>
        <w:t xml:space="preserve"> </w:t>
      </w:r>
    </w:p>
    <w:p w14:paraId="4EC5B32E" w14:textId="3C3517A8" w:rsidR="00986F4E" w:rsidRDefault="00214971" w:rsidP="00986F4E">
      <w:pPr>
        <w:rPr>
          <w:lang w:val="en-US"/>
        </w:rPr>
      </w:pPr>
      <w:r w:rsidRPr="00214971">
        <w:rPr>
          <w:b/>
          <w:lang w:val="en-US"/>
        </w:rPr>
        <w:t>Visible statuses</w:t>
      </w:r>
      <w:r>
        <w:rPr>
          <w:lang w:val="en-US"/>
        </w:rPr>
        <w:t>: Normal, Hot, Docked</w:t>
      </w:r>
    </w:p>
    <w:p w14:paraId="13560B45" w14:textId="6921E3D9" w:rsidR="0091219B" w:rsidRPr="007A6279" w:rsidRDefault="003D7A03" w:rsidP="00597589">
      <w:pPr>
        <w:jc w:val="center"/>
        <w:rPr>
          <w:lang w:val="en-US"/>
        </w:rPr>
      </w:pPr>
      <w:r>
        <w:rPr>
          <w:lang w:val="en-US"/>
        </w:rPr>
        <w:t>*********** THE END</w:t>
      </w:r>
      <w:r w:rsidR="00597589">
        <w:rPr>
          <w:lang w:val="en-US"/>
        </w:rPr>
        <w:t xml:space="preserve"> </w:t>
      </w:r>
      <w:r w:rsidR="00764F9C">
        <w:rPr>
          <w:lang w:val="en-US"/>
        </w:rPr>
        <w:t xml:space="preserve">:: DO YOUR BEST </w:t>
      </w:r>
      <w:r w:rsidR="00597589">
        <w:rPr>
          <w:lang w:val="en-US"/>
        </w:rPr>
        <w:t>***********</w:t>
      </w:r>
    </w:p>
    <w:sectPr w:rsidR="0091219B" w:rsidRPr="007A6279" w:rsidSect="00597589">
      <w:pgSz w:w="11906" w:h="16838"/>
      <w:pgMar w:top="720" w:right="1152" w:bottom="576" w:left="1152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F4303"/>
    <w:multiLevelType w:val="hybridMultilevel"/>
    <w:tmpl w:val="010C85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CD2604"/>
    <w:multiLevelType w:val="hybridMultilevel"/>
    <w:tmpl w:val="2BF264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8A47DE0"/>
    <w:multiLevelType w:val="hybridMultilevel"/>
    <w:tmpl w:val="1CE01F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AA1A96"/>
    <w:multiLevelType w:val="hybridMultilevel"/>
    <w:tmpl w:val="FAA2BE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37E330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2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125D83"/>
    <w:multiLevelType w:val="hybridMultilevel"/>
    <w:tmpl w:val="0172D0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DC16FE"/>
    <w:multiLevelType w:val="hybridMultilevel"/>
    <w:tmpl w:val="F82090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F619BA"/>
    <w:multiLevelType w:val="hybridMultilevel"/>
    <w:tmpl w:val="2FDC85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8D64289"/>
    <w:multiLevelType w:val="hybridMultilevel"/>
    <w:tmpl w:val="108C0920"/>
    <w:lvl w:ilvl="0" w:tplc="8FDC768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60412"/>
    <w:multiLevelType w:val="hybridMultilevel"/>
    <w:tmpl w:val="C9F0A560"/>
    <w:lvl w:ilvl="0" w:tplc="E2C41F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8C0730"/>
    <w:multiLevelType w:val="hybridMultilevel"/>
    <w:tmpl w:val="7BC48F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4E11AB"/>
    <w:multiLevelType w:val="hybridMultilevel"/>
    <w:tmpl w:val="206C1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CD2CE4"/>
    <w:multiLevelType w:val="hybridMultilevel"/>
    <w:tmpl w:val="D8585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842644"/>
    <w:multiLevelType w:val="hybridMultilevel"/>
    <w:tmpl w:val="C33A1F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0016FA"/>
    <w:multiLevelType w:val="hybridMultilevel"/>
    <w:tmpl w:val="76B8F0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8657184"/>
    <w:multiLevelType w:val="hybridMultilevel"/>
    <w:tmpl w:val="F3EE85A4"/>
    <w:lvl w:ilvl="0" w:tplc="FB929FD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CB3599"/>
    <w:multiLevelType w:val="hybridMultilevel"/>
    <w:tmpl w:val="073038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3660380"/>
    <w:multiLevelType w:val="hybridMultilevel"/>
    <w:tmpl w:val="C3369B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5B65495"/>
    <w:multiLevelType w:val="hybridMultilevel"/>
    <w:tmpl w:val="330847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7933539"/>
    <w:multiLevelType w:val="hybridMultilevel"/>
    <w:tmpl w:val="C33A1F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151ACD"/>
    <w:multiLevelType w:val="hybridMultilevel"/>
    <w:tmpl w:val="D79AE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9A5F24"/>
    <w:multiLevelType w:val="hybridMultilevel"/>
    <w:tmpl w:val="54EAFD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45831C0"/>
    <w:multiLevelType w:val="hybridMultilevel"/>
    <w:tmpl w:val="431AB5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5603E0B"/>
    <w:multiLevelType w:val="hybridMultilevel"/>
    <w:tmpl w:val="1D908442"/>
    <w:lvl w:ilvl="0" w:tplc="1B5E24B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  <w:sz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0B2170"/>
    <w:multiLevelType w:val="hybridMultilevel"/>
    <w:tmpl w:val="EDBA8F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CF04EC3"/>
    <w:multiLevelType w:val="hybridMultilevel"/>
    <w:tmpl w:val="0F7436F6"/>
    <w:lvl w:ilvl="0" w:tplc="C44C210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8"/>
  </w:num>
  <w:num w:numId="3">
    <w:abstractNumId w:val="7"/>
  </w:num>
  <w:num w:numId="4">
    <w:abstractNumId w:val="22"/>
  </w:num>
  <w:num w:numId="5">
    <w:abstractNumId w:val="9"/>
  </w:num>
  <w:num w:numId="6">
    <w:abstractNumId w:val="5"/>
  </w:num>
  <w:num w:numId="7">
    <w:abstractNumId w:val="17"/>
  </w:num>
  <w:num w:numId="8">
    <w:abstractNumId w:val="2"/>
  </w:num>
  <w:num w:numId="9">
    <w:abstractNumId w:val="16"/>
  </w:num>
  <w:num w:numId="10">
    <w:abstractNumId w:val="19"/>
  </w:num>
  <w:num w:numId="11">
    <w:abstractNumId w:val="15"/>
  </w:num>
  <w:num w:numId="12">
    <w:abstractNumId w:val="3"/>
  </w:num>
  <w:num w:numId="13">
    <w:abstractNumId w:val="21"/>
  </w:num>
  <w:num w:numId="14">
    <w:abstractNumId w:val="20"/>
  </w:num>
  <w:num w:numId="15">
    <w:abstractNumId w:val="4"/>
  </w:num>
  <w:num w:numId="16">
    <w:abstractNumId w:val="1"/>
  </w:num>
  <w:num w:numId="17">
    <w:abstractNumId w:val="0"/>
  </w:num>
  <w:num w:numId="18">
    <w:abstractNumId w:val="11"/>
  </w:num>
  <w:num w:numId="19">
    <w:abstractNumId w:val="6"/>
  </w:num>
  <w:num w:numId="20">
    <w:abstractNumId w:val="23"/>
  </w:num>
  <w:num w:numId="21">
    <w:abstractNumId w:val="18"/>
  </w:num>
  <w:num w:numId="22">
    <w:abstractNumId w:val="13"/>
  </w:num>
  <w:num w:numId="23">
    <w:abstractNumId w:val="12"/>
  </w:num>
  <w:num w:numId="24">
    <w:abstractNumId w:val="10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TA1MTKxMDE2MzJT0lEKTi0uzszPAykwqgUA9eA+2iwAAAA="/>
  </w:docVars>
  <w:rsids>
    <w:rsidRoot w:val="00F00AC5"/>
    <w:rsid w:val="00021E08"/>
    <w:rsid w:val="00035B6D"/>
    <w:rsid w:val="000405E5"/>
    <w:rsid w:val="00065FE1"/>
    <w:rsid w:val="000705D1"/>
    <w:rsid w:val="000840F0"/>
    <w:rsid w:val="0008569B"/>
    <w:rsid w:val="000975E7"/>
    <w:rsid w:val="000E609D"/>
    <w:rsid w:val="001151A0"/>
    <w:rsid w:val="00126519"/>
    <w:rsid w:val="001309F4"/>
    <w:rsid w:val="001C30E9"/>
    <w:rsid w:val="001D499E"/>
    <w:rsid w:val="001E329F"/>
    <w:rsid w:val="00214971"/>
    <w:rsid w:val="002313CB"/>
    <w:rsid w:val="00254C9F"/>
    <w:rsid w:val="0028311A"/>
    <w:rsid w:val="002A7681"/>
    <w:rsid w:val="002B7EAF"/>
    <w:rsid w:val="002C53AF"/>
    <w:rsid w:val="002D6657"/>
    <w:rsid w:val="002E5CF5"/>
    <w:rsid w:val="002F596F"/>
    <w:rsid w:val="00302A76"/>
    <w:rsid w:val="0030539A"/>
    <w:rsid w:val="003068A2"/>
    <w:rsid w:val="00322746"/>
    <w:rsid w:val="0034241E"/>
    <w:rsid w:val="00363524"/>
    <w:rsid w:val="003637D8"/>
    <w:rsid w:val="003A3EB9"/>
    <w:rsid w:val="003A689A"/>
    <w:rsid w:val="003D7A03"/>
    <w:rsid w:val="004044B1"/>
    <w:rsid w:val="00476EFC"/>
    <w:rsid w:val="00477202"/>
    <w:rsid w:val="004A072D"/>
    <w:rsid w:val="004A587B"/>
    <w:rsid w:val="0054656E"/>
    <w:rsid w:val="0055106A"/>
    <w:rsid w:val="00597589"/>
    <w:rsid w:val="005A4E19"/>
    <w:rsid w:val="00672FAF"/>
    <w:rsid w:val="006D0847"/>
    <w:rsid w:val="00704BDA"/>
    <w:rsid w:val="00705895"/>
    <w:rsid w:val="00764F9C"/>
    <w:rsid w:val="007673E2"/>
    <w:rsid w:val="007A6279"/>
    <w:rsid w:val="007C5A4B"/>
    <w:rsid w:val="007D0B7B"/>
    <w:rsid w:val="00815769"/>
    <w:rsid w:val="00830152"/>
    <w:rsid w:val="008C546F"/>
    <w:rsid w:val="008D2854"/>
    <w:rsid w:val="008F0120"/>
    <w:rsid w:val="0091219B"/>
    <w:rsid w:val="00912D7E"/>
    <w:rsid w:val="009271F7"/>
    <w:rsid w:val="0095731C"/>
    <w:rsid w:val="00957427"/>
    <w:rsid w:val="00984FA7"/>
    <w:rsid w:val="00985AC3"/>
    <w:rsid w:val="00985FB0"/>
    <w:rsid w:val="00986F4E"/>
    <w:rsid w:val="009A3BAC"/>
    <w:rsid w:val="00A805F0"/>
    <w:rsid w:val="00A82FE4"/>
    <w:rsid w:val="00B255AC"/>
    <w:rsid w:val="00B55BD2"/>
    <w:rsid w:val="00B5762C"/>
    <w:rsid w:val="00B7650F"/>
    <w:rsid w:val="00B92FBD"/>
    <w:rsid w:val="00BE63AE"/>
    <w:rsid w:val="00BF1ED5"/>
    <w:rsid w:val="00C63E48"/>
    <w:rsid w:val="00C70B47"/>
    <w:rsid w:val="00C76CEF"/>
    <w:rsid w:val="00CB0025"/>
    <w:rsid w:val="00CD0B70"/>
    <w:rsid w:val="00CE524F"/>
    <w:rsid w:val="00D179FA"/>
    <w:rsid w:val="00D6391F"/>
    <w:rsid w:val="00D9014C"/>
    <w:rsid w:val="00D965C3"/>
    <w:rsid w:val="00DA529F"/>
    <w:rsid w:val="00DE71EA"/>
    <w:rsid w:val="00E1348C"/>
    <w:rsid w:val="00E140FF"/>
    <w:rsid w:val="00E14B84"/>
    <w:rsid w:val="00E42C83"/>
    <w:rsid w:val="00E47CA5"/>
    <w:rsid w:val="00E51F9F"/>
    <w:rsid w:val="00E764A2"/>
    <w:rsid w:val="00EB5A85"/>
    <w:rsid w:val="00EF358C"/>
    <w:rsid w:val="00F00AC5"/>
    <w:rsid w:val="00FA19D8"/>
    <w:rsid w:val="00FB4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949C7"/>
  <w15:chartTrackingRefBased/>
  <w15:docId w15:val="{B65ABD2B-E53C-4C36-9394-B4BD19DE2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24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00A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F00AC5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styleId="Hyperlink">
    <w:name w:val="Hyperlink"/>
    <w:basedOn w:val="DefaultParagraphFont"/>
    <w:uiPriority w:val="99"/>
    <w:unhideWhenUsed/>
    <w:rsid w:val="00F00AC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00AC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4241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3B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B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5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224450">
          <w:marLeft w:val="0"/>
          <w:marRight w:val="0"/>
          <w:marTop w:val="0"/>
          <w:marBottom w:val="0"/>
          <w:divBdr>
            <w:top w:val="single" w:sz="6" w:space="8" w:color="CCCCC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4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Amazon Corporate</Company>
  <LinksUpToDate>false</LinksUpToDate>
  <CharactersWithSpaces>19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Molina</dc:creator>
  <cp:keywords/>
  <dc:description/>
  <cp:lastModifiedBy>Huy Thanh Phan</cp:lastModifiedBy>
  <cp:revision>23</cp:revision>
  <dcterms:created xsi:type="dcterms:W3CDTF">2019-05-10T04:12:00Z</dcterms:created>
  <dcterms:modified xsi:type="dcterms:W3CDTF">2019-05-10T05:03:00Z</dcterms:modified>
  <cp:category/>
</cp:coreProperties>
</file>